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B552DA" w14:textId="77777777" w:rsidR="00DC0F52" w:rsidRPr="00DC0F52" w:rsidRDefault="00DC0F52" w:rsidP="00DC0F52">
      <w:pPr>
        <w:rPr>
          <w:b/>
          <w:bCs/>
          <w:sz w:val="28"/>
          <w:szCs w:val="28"/>
        </w:rPr>
      </w:pPr>
      <w:r w:rsidRPr="00DC0F52">
        <w:rPr>
          <w:b/>
          <w:bCs/>
          <w:sz w:val="28"/>
          <w:szCs w:val="28"/>
        </w:rPr>
        <w:t>GT® Timing Belts and Pulleys</w:t>
      </w:r>
    </w:p>
    <w:p w14:paraId="4CEA0439" w14:textId="653874BC" w:rsidR="00DC0F52" w:rsidRDefault="00DC0F52" w:rsidP="00DC0F52">
      <w:r>
        <w:t xml:space="preserve">The </w:t>
      </w:r>
      <w:proofErr w:type="spellStart"/>
      <w:r>
        <w:t>PowerGrip</w:t>
      </w:r>
      <w:proofErr w:type="spellEnd"/>
      <w:r>
        <w:t xml:space="preserve"> GT2 Belt Drive System is an advance in product design over the </w:t>
      </w:r>
      <w:proofErr w:type="gramStart"/>
      <w:r>
        <w:t>Gates‘ older</w:t>
      </w:r>
      <w:proofErr w:type="gramEnd"/>
      <w:r>
        <w:t>, standard HTD system, providing higher torque carrying capability and improved load carrying strength.</w:t>
      </w:r>
    </w:p>
    <w:p w14:paraId="423412C2" w14:textId="41E34230" w:rsidR="00DC0F52" w:rsidRDefault="00DC0F52" w:rsidP="00DC0F52">
      <w:r>
        <w:t xml:space="preserve">The </w:t>
      </w:r>
      <w:proofErr w:type="spellStart"/>
      <w:r>
        <w:t>PowerGrip</w:t>
      </w:r>
      <w:proofErr w:type="spellEnd"/>
      <w:r>
        <w:t xml:space="preserve"> GT3 Belt Drive System is the newest design and offers additional benefits over GT2. The improved construction and material compound </w:t>
      </w:r>
      <w:proofErr w:type="gramStart"/>
      <w:r>
        <w:t>provides</w:t>
      </w:r>
      <w:proofErr w:type="gramEnd"/>
      <w:r>
        <w:t xml:space="preserve"> superior load bearing capacity. The GT2 Belts are being phased out and replaced by the new GT3 Belt Drive System</w:t>
      </w:r>
    </w:p>
    <w:p w14:paraId="0B686009" w14:textId="466F08DF" w:rsidR="00DC0F52" w:rsidRDefault="00DC0F52" w:rsidP="00DC0F52">
      <w:r>
        <w:t xml:space="preserve">Both the </w:t>
      </w:r>
      <w:proofErr w:type="spellStart"/>
      <w:r>
        <w:t>PowerGrip</w:t>
      </w:r>
      <w:proofErr w:type="spellEnd"/>
      <w:r>
        <w:t xml:space="preserve"> GT2 and GT3 </w:t>
      </w:r>
      <w:proofErr w:type="gramStart"/>
      <w:r>
        <w:t>System‘</w:t>
      </w:r>
      <w:proofErr w:type="gramEnd"/>
      <w:r>
        <w:t>s deep tooth design increases the contact area which provides improved resistance to ratcheting. The modified curvilinear teeth enter and exit the pulley grooves cleanly, resulting in reduced vibration.</w:t>
      </w:r>
    </w:p>
    <w:p w14:paraId="27527EE8" w14:textId="2CB44042" w:rsidR="00DC0F52" w:rsidRDefault="00DC0F52" w:rsidP="00DC0F52">
      <w:r>
        <w:t>These belts and pulleys are available in 2 mm, 3 mm &amp; 5 mm pitches and provide the following advantages:</w:t>
      </w:r>
    </w:p>
    <w:p w14:paraId="22DB5CEE" w14:textId="77777777" w:rsidR="00DC0F52" w:rsidRDefault="00DC0F52" w:rsidP="00DC0F52">
      <w:pPr>
        <w:ind w:left="720"/>
      </w:pPr>
      <w:r>
        <w:t>Longer belt life</w:t>
      </w:r>
    </w:p>
    <w:p w14:paraId="5488D759" w14:textId="77777777" w:rsidR="00DC0F52" w:rsidRDefault="00DC0F52" w:rsidP="00DC0F52">
      <w:pPr>
        <w:ind w:left="720"/>
      </w:pPr>
      <w:r>
        <w:t>Precision registration</w:t>
      </w:r>
    </w:p>
    <w:p w14:paraId="20BA56B6" w14:textId="77777777" w:rsidR="00DC0F52" w:rsidRDefault="00DC0F52" w:rsidP="00DC0F52">
      <w:pPr>
        <w:ind w:left="720"/>
      </w:pPr>
      <w:r>
        <w:t>Increased load-carrying capacity</w:t>
      </w:r>
    </w:p>
    <w:p w14:paraId="279D54BE" w14:textId="77777777" w:rsidR="00DC0F52" w:rsidRDefault="00DC0F52" w:rsidP="00DC0F52">
      <w:pPr>
        <w:ind w:left="720"/>
      </w:pPr>
      <w:r>
        <w:t>Quieter operation</w:t>
      </w:r>
    </w:p>
    <w:p w14:paraId="05B752B0" w14:textId="1A11F760" w:rsidR="00DC0F52" w:rsidRDefault="00DC0F52" w:rsidP="00DC0F52">
      <w:pPr>
        <w:ind w:left="720"/>
      </w:pPr>
      <w:r>
        <w:t>Precise positioning</w:t>
      </w:r>
    </w:p>
    <w:p w14:paraId="4A741C55" w14:textId="3E4BD7B8" w:rsidR="00DC0F52" w:rsidRDefault="00DC0F52" w:rsidP="00DC0F52">
      <w:r>
        <w:t xml:space="preserve">Application Examples for the </w:t>
      </w:r>
      <w:proofErr w:type="spellStart"/>
      <w:r>
        <w:t>PowerGrip</w:t>
      </w:r>
      <w:proofErr w:type="spellEnd"/>
      <w:r>
        <w:t xml:space="preserve"> GT2 and GT3 drive systems: Machine Tools, Hand Power Tools, 3D-Printers, Medical Diagnostic Equipment, Automated Teller Machines, Robotics Equipment, and Vending Equipment.</w:t>
      </w:r>
    </w:p>
    <w:p w14:paraId="53AE6743" w14:textId="6C69892A" w:rsidR="000333A3" w:rsidRDefault="00DC0F52" w:rsidP="00DC0F52">
      <w:r>
        <w:t xml:space="preserve">The efficiency and integrity of a belt drive is closely attributed to the quality of pulleys involved. The </w:t>
      </w:r>
      <w:proofErr w:type="gramStart"/>
      <w:r>
        <w:t>pulleys</w:t>
      </w:r>
      <w:proofErr w:type="gramEnd"/>
      <w:r>
        <w:t xml:space="preserve"> therefore, should be supplied by qualified and licensed suppliers. Stock Drive Products is licensed by Gates. The GT2/GT3 pulleys manufactured by Stock Drive Products are made using licensed hobs, achieving the precise fit for the drive system. The pulleys offered here will mesh perfectly with either the GT2 or GT3 belt.</w:t>
      </w:r>
    </w:p>
    <w:p w14:paraId="27BFEFCB" w14:textId="095F0901" w:rsidR="0092135D" w:rsidRDefault="0092135D" w:rsidP="00DC0F52"/>
    <w:p w14:paraId="1DE91F11" w14:textId="5AB1B9A3" w:rsidR="0092135D" w:rsidRDefault="0092135D" w:rsidP="00DC0F52">
      <w:r>
        <w:t>HTD is more commonly used as they are cheap and easily tooled because of its rounded teeth</w:t>
      </w:r>
    </w:p>
    <w:p w14:paraId="6F2B796E" w14:textId="50D8AEEC" w:rsidR="0092135D" w:rsidRDefault="0092135D" w:rsidP="00DC0F52">
      <w:r>
        <w:t>GT2 is can also be used with proper model</w:t>
      </w:r>
    </w:p>
    <w:p w14:paraId="7F12684A" w14:textId="77777777" w:rsidR="0092135D" w:rsidRDefault="0092135D" w:rsidP="00DC0F52">
      <w:r>
        <w:t>Instead of concerning the maximum allowable torque on the pulleys, torque rate on timing belt is more critical.</w:t>
      </w:r>
    </w:p>
    <w:p w14:paraId="2E28CF24" w14:textId="77777777" w:rsidR="00083B7B" w:rsidRDefault="00F36302" w:rsidP="00DC0F52">
      <w:r>
        <w:t>GT3 belt can be used on GT2 sprocket and pulleys</w:t>
      </w:r>
    </w:p>
    <w:p w14:paraId="36E6FEDB" w14:textId="77777777" w:rsidR="00083B7B" w:rsidRDefault="00083B7B" w:rsidP="00DC0F52">
      <w:r>
        <w:t>Selection:</w:t>
      </w:r>
    </w:p>
    <w:p w14:paraId="07779BC6" w14:textId="2E1A6008" w:rsidR="00083B7B" w:rsidRDefault="00083B7B" w:rsidP="00DC0F52">
      <w:r>
        <w:t>If GT2 belt is selected, then 5mm pitch is needed for torque greater than 10Nm</w:t>
      </w:r>
      <w:r w:rsidR="003101E8">
        <w:t>, and 15mm belt width is enough.</w:t>
      </w:r>
    </w:p>
    <w:p w14:paraId="23BB7B37" w14:textId="7E58E216" w:rsidR="0092135D" w:rsidRDefault="00083B7B" w:rsidP="00DC0F52">
      <w:r>
        <w:rPr>
          <w:noProof/>
        </w:rPr>
        <w:lastRenderedPageBreak/>
        <w:drawing>
          <wp:inline distT="0" distB="0" distL="0" distR="0" wp14:anchorId="57484F03" wp14:editId="00D4CA13">
            <wp:extent cx="5943600" cy="7160895"/>
            <wp:effectExtent l="0" t="0" r="0" b="1905"/>
            <wp:docPr id="1" name="图片 1" descr="图片包含 门, 建筑, 游戏机, 笼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片包含 门, 建筑, 游戏机, 笼子&#10;&#10;描述已自动生成"/>
                    <pic:cNvPicPr/>
                  </pic:nvPicPr>
                  <pic:blipFill>
                    <a:blip r:embed="rId4">
                      <a:extLst>
                        <a:ext uri="{28A0092B-C50C-407E-A947-70E740481C1C}">
                          <a14:useLocalDpi xmlns:a14="http://schemas.microsoft.com/office/drawing/2010/main" val="0"/>
                        </a:ext>
                      </a:extLst>
                    </a:blip>
                    <a:stretch>
                      <a:fillRect/>
                    </a:stretch>
                  </pic:blipFill>
                  <pic:spPr>
                    <a:xfrm>
                      <a:off x="0" y="0"/>
                      <a:ext cx="5943600" cy="7160895"/>
                    </a:xfrm>
                    <a:prstGeom prst="rect">
                      <a:avLst/>
                    </a:prstGeom>
                  </pic:spPr>
                </pic:pic>
              </a:graphicData>
            </a:graphic>
          </wp:inline>
        </w:drawing>
      </w:r>
      <w:r>
        <w:t xml:space="preserve"> </w:t>
      </w:r>
      <w:r w:rsidR="0092135D">
        <w:t xml:space="preserve"> </w:t>
      </w:r>
    </w:p>
    <w:p w14:paraId="32E6661F" w14:textId="388D85CA" w:rsidR="00083B7B" w:rsidRDefault="00083B7B" w:rsidP="00DC0F52">
      <w:r>
        <w:t>If select GT3 belt, then 3MGT is suitable, however suitable width is 15mm and 5MGT can be used</w:t>
      </w:r>
    </w:p>
    <w:p w14:paraId="35BD9C68" w14:textId="4C7DC728" w:rsidR="00083B7B" w:rsidRDefault="00083B7B" w:rsidP="00DC0F52">
      <w:r>
        <w:rPr>
          <w:noProof/>
        </w:rPr>
        <w:lastRenderedPageBreak/>
        <w:drawing>
          <wp:inline distT="0" distB="0" distL="0" distR="0" wp14:anchorId="60A605BD" wp14:editId="24F4556C">
            <wp:extent cx="5943600" cy="7085330"/>
            <wp:effectExtent l="0" t="0" r="0" b="1270"/>
            <wp:docPr id="2" name="图片 2"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表, 直方图&#10;&#10;描述已自动生成"/>
                    <pic:cNvPicPr/>
                  </pic:nvPicPr>
                  <pic:blipFill>
                    <a:blip r:embed="rId5">
                      <a:extLst>
                        <a:ext uri="{28A0092B-C50C-407E-A947-70E740481C1C}">
                          <a14:useLocalDpi xmlns:a14="http://schemas.microsoft.com/office/drawing/2010/main" val="0"/>
                        </a:ext>
                      </a:extLst>
                    </a:blip>
                    <a:stretch>
                      <a:fillRect/>
                    </a:stretch>
                  </pic:blipFill>
                  <pic:spPr>
                    <a:xfrm>
                      <a:off x="0" y="0"/>
                      <a:ext cx="5943600" cy="7085330"/>
                    </a:xfrm>
                    <a:prstGeom prst="rect">
                      <a:avLst/>
                    </a:prstGeom>
                  </pic:spPr>
                </pic:pic>
              </a:graphicData>
            </a:graphic>
          </wp:inline>
        </w:drawing>
      </w:r>
    </w:p>
    <w:p w14:paraId="104E28D8" w14:textId="44E2DFEF" w:rsidR="00083B7B" w:rsidRDefault="00083B7B" w:rsidP="00DC0F52">
      <w:r>
        <w:t>From the CAD, belt is approximately 400mm</w:t>
      </w:r>
    </w:p>
    <w:p w14:paraId="4EB5A32C" w14:textId="2941B689" w:rsidR="003101E8" w:rsidRDefault="003101E8" w:rsidP="00DC0F52"/>
    <w:p w14:paraId="590480A8" w14:textId="6D5FD153" w:rsidR="003101E8" w:rsidRDefault="003101E8" w:rsidP="00DC0F52">
      <w:r>
        <w:t xml:space="preserve">9mm width 5mm pitch HTD belt is also appropriate and there </w:t>
      </w:r>
      <w:proofErr w:type="gramStart"/>
      <w:r>
        <w:t>wouldn’t</w:t>
      </w:r>
      <w:proofErr w:type="gramEnd"/>
      <w:r>
        <w:t xml:space="preserve"> be any waste of strength</w:t>
      </w:r>
    </w:p>
    <w:p w14:paraId="0FEE61EE" w14:textId="079443A8" w:rsidR="00D4084B" w:rsidRDefault="00D4084B" w:rsidP="00DC0F52">
      <w:r>
        <w:rPr>
          <w:noProof/>
        </w:rPr>
        <w:lastRenderedPageBreak/>
        <w:drawing>
          <wp:inline distT="0" distB="0" distL="0" distR="0" wp14:anchorId="5DF442BF" wp14:editId="5A8BFF20">
            <wp:extent cx="5943600" cy="682625"/>
            <wp:effectExtent l="0" t="0" r="0"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6">
                      <a:extLst>
                        <a:ext uri="{28A0092B-C50C-407E-A947-70E740481C1C}">
                          <a14:useLocalDpi xmlns:a14="http://schemas.microsoft.com/office/drawing/2010/main" val="0"/>
                        </a:ext>
                      </a:extLst>
                    </a:blip>
                    <a:stretch>
                      <a:fillRect/>
                    </a:stretch>
                  </pic:blipFill>
                  <pic:spPr>
                    <a:xfrm>
                      <a:off x="0" y="0"/>
                      <a:ext cx="5943600" cy="682625"/>
                    </a:xfrm>
                    <a:prstGeom prst="rect">
                      <a:avLst/>
                    </a:prstGeom>
                  </pic:spPr>
                </pic:pic>
              </a:graphicData>
            </a:graphic>
          </wp:inline>
        </w:drawing>
      </w:r>
    </w:p>
    <w:p w14:paraId="24293A7F" w14:textId="6BB2D2A4" w:rsidR="003101E8" w:rsidRDefault="00D4084B" w:rsidP="00DC0F52">
      <w:proofErr w:type="spellStart"/>
      <w:r>
        <w:t>Myomo</w:t>
      </w:r>
      <w:proofErr w:type="spellEnd"/>
      <w:r>
        <w:t xml:space="preserve"> pro big pulley has 80 teeth 5mm pitch, small pulley has 16 teeth </w:t>
      </w:r>
    </w:p>
    <w:sectPr w:rsidR="003101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2NDM2MjG1MDW2NDBU0lEKTi0uzszPAykwrgUA2xvxeiwAAAA="/>
  </w:docVars>
  <w:rsids>
    <w:rsidRoot w:val="00BB27D7"/>
    <w:rsid w:val="000333A3"/>
    <w:rsid w:val="00083B7B"/>
    <w:rsid w:val="003101E8"/>
    <w:rsid w:val="00472638"/>
    <w:rsid w:val="005A2ED6"/>
    <w:rsid w:val="005C15FA"/>
    <w:rsid w:val="007F59B3"/>
    <w:rsid w:val="007F626C"/>
    <w:rsid w:val="0092135D"/>
    <w:rsid w:val="00B70B55"/>
    <w:rsid w:val="00BB27D7"/>
    <w:rsid w:val="00C13ECF"/>
    <w:rsid w:val="00D4084B"/>
    <w:rsid w:val="00DC0F52"/>
    <w:rsid w:val="00F363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2A9F93"/>
  <w15:chartTrackingRefBased/>
  <w15:docId w15:val="{95B84164-25DA-4895-8648-1266A1A19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A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5C15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tmp"/><Relationship Id="rId5" Type="http://schemas.openxmlformats.org/officeDocument/2006/relationships/image" Target="media/image2.tmp"/><Relationship Id="rId4" Type="http://schemas.openxmlformats.org/officeDocument/2006/relationships/image" Target="media/image1.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4</TotalTime>
  <Pages>1</Pages>
  <Words>347</Words>
  <Characters>1978</Characters>
  <Application>Microsoft Office Word</Application>
  <DocSecurity>0</DocSecurity>
  <Lines>16</Lines>
  <Paragraphs>4</Paragraphs>
  <ScaleCrop>false</ScaleCrop>
  <Company/>
  <LinksUpToDate>false</LinksUpToDate>
  <CharactersWithSpaces>2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侯 文波</dc:creator>
  <cp:keywords/>
  <dc:description/>
  <cp:lastModifiedBy>侯 文波</cp:lastModifiedBy>
  <cp:revision>8</cp:revision>
  <dcterms:created xsi:type="dcterms:W3CDTF">2021-01-06T08:45:00Z</dcterms:created>
  <dcterms:modified xsi:type="dcterms:W3CDTF">2021-01-07T08:50:00Z</dcterms:modified>
</cp:coreProperties>
</file>